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5C8F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EB2DE" wp14:editId="3770980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31F085" w14:textId="34CB9EC8" w:rsidR="003F3B58" w:rsidRPr="00175371" w:rsidRDefault="00053E5E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4</w:t>
                            </w:r>
                            <w:r w:rsidR="003F3B58"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</w:t>
                            </w:r>
                            <w:r w:rsidR="003F3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12</w:t>
                            </w:r>
                          </w:p>
                          <w:p w14:paraId="58E4E2BA" w14:textId="77777777" w:rsidR="003F3B58" w:rsidRPr="009E4AFB" w:rsidRDefault="003F3B58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8EB2D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2A31F085" w14:textId="34CB9EC8" w:rsidR="003F3B58" w:rsidRPr="00175371" w:rsidRDefault="00053E5E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4</w:t>
                      </w:r>
                      <w:r w:rsidR="003F3B58" w:rsidRPr="0017537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</w:t>
                      </w:r>
                      <w:r w:rsidR="003F3B58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12</w:t>
                      </w:r>
                    </w:p>
                    <w:p w14:paraId="58E4E2BA" w14:textId="77777777" w:rsidR="003F3B58" w:rsidRPr="009E4AFB" w:rsidRDefault="003F3B58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58468C1" wp14:editId="73B3B7C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09D9339" wp14:editId="4825D463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FE9F8C" w14:textId="77777777" w:rsidR="003F3B58" w:rsidRPr="00C91747" w:rsidRDefault="003F3B58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B5A23DF" w14:textId="77777777" w:rsidR="00053E5E" w:rsidRPr="009909CD" w:rsidRDefault="00053E5E" w:rsidP="00053E5E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0C1F01A0" w14:textId="77777777" w:rsidR="00053E5E" w:rsidRPr="009909CD" w:rsidRDefault="00053E5E" w:rsidP="00053E5E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408452CB" w14:textId="77777777" w:rsidR="003F3B58" w:rsidRPr="009909CD" w:rsidRDefault="003F3B58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9D933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7FE9F8C" w14:textId="77777777" w:rsidR="003F3B58" w:rsidRPr="00C91747" w:rsidRDefault="003F3B58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B5A23DF" w14:textId="77777777" w:rsidR="00053E5E" w:rsidRPr="009909CD" w:rsidRDefault="00053E5E" w:rsidP="00053E5E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0C1F01A0" w14:textId="77777777" w:rsidR="00053E5E" w:rsidRPr="009909CD" w:rsidRDefault="00053E5E" w:rsidP="00053E5E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408452CB" w14:textId="77777777" w:rsidR="003F3B58" w:rsidRPr="009909CD" w:rsidRDefault="003F3B58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7AB9B87" w14:textId="77777777" w:rsidR="001B2141" w:rsidRDefault="00290E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E51BC45" wp14:editId="4D0F2B2D">
                <wp:simplePos x="0" y="0"/>
                <wp:positionH relativeFrom="column">
                  <wp:posOffset>10160</wp:posOffset>
                </wp:positionH>
                <wp:positionV relativeFrom="paragraph">
                  <wp:posOffset>194310</wp:posOffset>
                </wp:positionV>
                <wp:extent cx="5494020" cy="57556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5755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9B0AD" w14:textId="175425EF" w:rsidR="003F3B58" w:rsidRPr="007E4037" w:rsidRDefault="003F3B58" w:rsidP="003D5B4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Myriad Pro" w:hAnsi="Myriad Pro" w:hint="cs"/>
                                <w:b/>
                                <w:sz w:val="32"/>
                                <w:szCs w:val="26"/>
                              </w:rPr>
                              <w:t>ư</w:t>
                            </w:r>
                            <w:r w:rsidRPr="007E4037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E4037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7E4037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quyết</w:t>
                            </w:r>
                            <w:proofErr w:type="spellEnd"/>
                            <w:r w:rsidRPr="007E4037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định</w:t>
                            </w:r>
                            <w:proofErr w:type="spellEnd"/>
                            <w:r w:rsidRPr="007E4037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</w:p>
                          <w:p w14:paraId="6D8BDB66" w14:textId="79870792" w:rsidR="003F3B58" w:rsidRPr="007E4037" w:rsidRDefault="003F3B58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gày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1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há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5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ờ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oà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qu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ố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g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ử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cam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k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ẳ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o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s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ậ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ợ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ậ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ộ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ẳ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o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à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hú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ừ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Bây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g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ờ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s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quy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ị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ắ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ắ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khuy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ữ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đ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r w:rsidRPr="007E4037">
                              <w:rPr>
                                <w:sz w:val="2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E4037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sz w:val="22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:</w:t>
                            </w:r>
                          </w:p>
                          <w:p w14:paraId="78F58C41" w14:textId="77777777" w:rsidR="003F3B58" w:rsidRPr="007E4037" w:rsidRDefault="003F3B58" w:rsidP="0026582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tin.</w:t>
                            </w:r>
                          </w:p>
                          <w:p w14:paraId="7F12A3ED" w14:textId="39423E63" w:rsidR="003F3B58" w:rsidRPr="007E4037" w:rsidRDefault="003F3B58" w:rsidP="0026582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ỏ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ỏ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0927C74B" w14:textId="5AB8785D" w:rsidR="003F3B58" w:rsidRPr="007E4037" w:rsidRDefault="003F3B58" w:rsidP="0026582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ăm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—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o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ăm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l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56153607" w14:textId="1429D0D2" w:rsidR="003F3B58" w:rsidRPr="007E4037" w:rsidRDefault="003F3B58" w:rsidP="0026582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uy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ệ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ớ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ệ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i</w:t>
                            </w:r>
                            <w:proofErr w:type="spellEnd"/>
                            <w:r w:rsid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ủ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06C683B6" w14:textId="5B1A7BFA" w:rsidR="003F3B58" w:rsidRPr="007E4037" w:rsidRDefault="003F3B58" w:rsidP="0026582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uy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08B79671" w14:textId="4DE6C811" w:rsidR="003F3B58" w:rsidRPr="007E4037" w:rsidRDefault="003F3B58" w:rsidP="0026582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So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á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6B427939" w14:textId="7C9341E6" w:rsidR="003F3B58" w:rsidRPr="007E4037" w:rsidRDefault="003F3B58" w:rsidP="0026582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So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á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ầ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ở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70316F1F" w14:textId="77777777" w:rsidR="003F3B58" w:rsidRPr="007E4037" w:rsidRDefault="003F3B58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</w:p>
                          <w:p w14:paraId="04A8CB25" w14:textId="43B20AF8" w:rsidR="003F3B58" w:rsidRPr="007E4037" w:rsidRDefault="003F3B58" w:rsidP="007E4037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huy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d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>công c</w:t>
                              </w:r>
                              <w:r w:rsidRPr="007E4037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6"/>
                                </w:rPr>
                                <w:t>ụ</w:t>
                              </w:r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 xml:space="preserve"> So sánh ph</w:t>
                              </w:r>
                              <w:r w:rsidRPr="007E4037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6"/>
                                </w:rPr>
                                <w:t>ầ</w:t>
                              </w:r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>n th</w:t>
                              </w:r>
                              <w:r w:rsidRPr="007E4037">
                                <w:rPr>
                                  <w:rStyle w:val="Hyperlink"/>
                                  <w:rFonts w:ascii="Calibri" w:hAnsi="Calibri" w:cs="Calibri" w:hint="cs"/>
                                  <w:sz w:val="22"/>
                                  <w:szCs w:val="26"/>
                                </w:rPr>
                                <w:t>ư</w:t>
                              </w:r>
                              <w:r w:rsidRPr="007E4037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6"/>
                                </w:rPr>
                                <w:t>ở</w:t>
                              </w:r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>ng h</w:t>
                              </w:r>
                              <w:r w:rsidRPr="007E4037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6"/>
                                </w:rPr>
                                <w:t>ỗ</w:t>
                              </w:r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 xml:space="preserve"> tr</w:t>
                              </w:r>
                              <w:r w:rsidRPr="007E4037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6"/>
                                </w:rPr>
                                <w:t>ợ</w:t>
                              </w:r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 xml:space="preserve"> c</w:t>
                              </w:r>
                              <w:r w:rsidRPr="007E4037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6"/>
                                </w:rPr>
                                <w:t>ủ</w:t>
                              </w:r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>a BigFuture.</w:t>
                              </w:r>
                            </w:hyperlink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: </w:t>
                            </w:r>
                            <w:hyperlink r:id="rId13" w:history="1">
                              <w:r w:rsidRPr="007E403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6"/>
                                </w:rPr>
                                <w:t>https://bigfuture.collegeboard.org/pay-for-college/financial-aid-awards/compare-aid-calculator</w:t>
                              </w:r>
                            </w:hyperlink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ông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ụ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o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hép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ánh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ớ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ố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h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ị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ỗ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ớ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au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ói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ữ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="00887AF9" w:rsidRPr="00887AF9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ào</w:t>
                            </w:r>
                            <w:proofErr w:type="spellEnd"/>
                            <w:r w:rsidR="00887AF9" w:rsidRP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ố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ố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ổ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Gó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Gó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ớ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d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ủ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?</w:t>
                            </w:r>
                          </w:p>
                          <w:p w14:paraId="5A85FF57" w14:textId="3297D4B2" w:rsidR="003F3B58" w:rsidRPr="007E4037" w:rsidRDefault="003F3B58" w:rsidP="007E4037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Khi con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ủ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quy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ị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u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ố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á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ậ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quy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ị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. Con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ủ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ậ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l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ậ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ộ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ộ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ạ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g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ă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hò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ra,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ớ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g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ử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l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ệ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ào</w:t>
                            </w:r>
                            <w:proofErr w:type="spellEnd"/>
                            <w:r w:rsidR="00887AF9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ầ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11AAC283" w14:textId="77777777" w:rsidR="003F3B58" w:rsidRPr="007E4037" w:rsidRDefault="003F3B58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</w:p>
                          <w:p w14:paraId="5EF4D7FB" w14:textId="1CDA9F80" w:rsidR="003F3B58" w:rsidRPr="007E4037" w:rsidRDefault="003F3B58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16"/>
                                <w:szCs w:val="26"/>
                              </w:rPr>
                            </w:pP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sách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h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ho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ợ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m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ờ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g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ặ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đ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v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b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ướ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i</w:t>
                            </w:r>
                            <w:r w:rsidRPr="007E4037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theo.</w:t>
                            </w:r>
                            <w:proofErr w:type="spellEnd"/>
                            <w:r w:rsidRPr="007E4037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1BC45" id="Text Box 2" o:spid="_x0000_s1028" type="#_x0000_t202" style="position:absolute;margin-left:.8pt;margin-top:15.3pt;width:432.6pt;height:453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" filled="f" stroked="f">
                <v:textbox>
                  <w:txbxContent>
                    <w:p w14:paraId="6DC9B0AD" w14:textId="175425EF" w:rsidR="003F3B58" w:rsidRPr="007E4037" w:rsidRDefault="003F3B58" w:rsidP="003D5B4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Đ</w:t>
                      </w:r>
                      <w:r w:rsidRPr="007E4037">
                        <w:rPr>
                          <w:rFonts w:ascii="Myriad Pro" w:hAnsi="Myriad Pro" w:hint="cs"/>
                          <w:b/>
                          <w:sz w:val="32"/>
                          <w:szCs w:val="26"/>
                        </w:rPr>
                        <w:t>ư</w:t>
                      </w:r>
                      <w:r w:rsidRPr="007E4037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a</w:t>
                      </w:r>
                      <w:proofErr w:type="spellEnd"/>
                      <w:r w:rsidRPr="007E4037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 xml:space="preserve"> ra </w:t>
                      </w:r>
                      <w:proofErr w:type="spellStart"/>
                      <w:r w:rsidRPr="007E4037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quyết</w:t>
                      </w:r>
                      <w:proofErr w:type="spellEnd"/>
                      <w:r w:rsidRPr="007E4037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định</w:t>
                      </w:r>
                      <w:proofErr w:type="spellEnd"/>
                      <w:r w:rsidRPr="007E4037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 xml:space="preserve"> </w:t>
                      </w:r>
                    </w:p>
                    <w:p w14:paraId="6D8BDB66" w14:textId="79870792" w:rsidR="003F3B58" w:rsidRPr="007E4037" w:rsidRDefault="003F3B58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gày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1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há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5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là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ờ</w:t>
                      </w:r>
                      <w:r w:rsidRPr="007E4037">
                        <w:rPr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h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sinh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viê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rê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oà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qu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ố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g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ử</w:t>
                      </w:r>
                      <w:r w:rsidRPr="007E4037">
                        <w:rPr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cam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k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a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ẳ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o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mà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s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ẽ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và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ăm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sau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.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sz w:val="22"/>
                          <w:szCs w:val="26"/>
                        </w:rPr>
                        <w:t>u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ậ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ợ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ậ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ừ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ộ</w:t>
                      </w:r>
                      <w:r w:rsidRPr="007E4037">
                        <w:rPr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a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ẳ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o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ơ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rình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à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sz w:val="22"/>
                          <w:szCs w:val="26"/>
                        </w:rPr>
                        <w:t>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xi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hú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ừ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!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Bây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g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ờ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là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ờ</w:t>
                      </w:r>
                      <w:r w:rsidRPr="007E4037">
                        <w:rPr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gia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mà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s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ẽ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quy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ị</w:t>
                      </w:r>
                      <w:r w:rsidRPr="007E4037">
                        <w:rPr>
                          <w:sz w:val="22"/>
                          <w:szCs w:val="26"/>
                        </w:rPr>
                        <w:t>nh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à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là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phù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r w:rsidRPr="007E4037">
                        <w:rPr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.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sz w:val="22"/>
                          <w:szCs w:val="26"/>
                        </w:rPr>
                        <w:t>u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khô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ắ</w:t>
                      </w:r>
                      <w:r w:rsidRPr="007E4037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ắ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ê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ào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hãy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khuy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khích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làm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ữ</w:t>
                      </w:r>
                      <w:r w:rsidRPr="007E4037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đ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r w:rsidRPr="007E4037">
                        <w:rPr>
                          <w:sz w:val="22"/>
                          <w:szCs w:val="26"/>
                        </w:rPr>
                        <w:t>u</w:t>
                      </w:r>
                      <w:proofErr w:type="spellEnd"/>
                      <w:r w:rsidRPr="007E4037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sz w:val="22"/>
                          <w:szCs w:val="26"/>
                        </w:rPr>
                        <w:t>sau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:</w:t>
                      </w:r>
                    </w:p>
                    <w:p w14:paraId="78F58C41" w14:textId="77777777" w:rsidR="003F3B58" w:rsidRPr="007E4037" w:rsidRDefault="003F3B58" w:rsidP="0026582E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ìm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êm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ô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tin.</w:t>
                      </w:r>
                    </w:p>
                    <w:p w14:paraId="7F12A3ED" w14:textId="39423E63" w:rsidR="003F3B58" w:rsidRPr="007E4037" w:rsidRDefault="003F3B58" w:rsidP="0026582E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ỏ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âu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ỏ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0927C74B" w14:textId="5AB8785D" w:rsidR="003F3B58" w:rsidRPr="007E4037" w:rsidRDefault="003F3B58" w:rsidP="0026582E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ăm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—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o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ăm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l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56153607" w14:textId="1429D0D2" w:rsidR="003F3B58" w:rsidRPr="007E4037" w:rsidRDefault="003F3B58" w:rsidP="0026582E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ó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uy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ệ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ớ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si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iê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ệ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i</w:t>
                      </w:r>
                      <w:proofErr w:type="spellEnd"/>
                      <w:r w:rsid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ủ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a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06C683B6" w14:textId="5B1A7BFA" w:rsidR="003F3B58" w:rsidRPr="007E4037" w:rsidRDefault="003F3B58" w:rsidP="0026582E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Suy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hĩ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ỹ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08B79671" w14:textId="4DE6C811" w:rsidR="003F3B58" w:rsidRPr="007E4037" w:rsidRDefault="003F3B58" w:rsidP="0026582E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So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sá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á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6B427939" w14:textId="7C9341E6" w:rsidR="003F3B58" w:rsidRPr="007E4037" w:rsidRDefault="003F3B58" w:rsidP="0026582E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So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sá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á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ầ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ở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ỗ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70316F1F" w14:textId="77777777" w:rsidR="003F3B58" w:rsidRPr="007E4037" w:rsidRDefault="003F3B58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</w:p>
                    <w:p w14:paraId="04A8CB25" w14:textId="43B20AF8" w:rsidR="003F3B58" w:rsidRPr="007E4037" w:rsidRDefault="003F3B58" w:rsidP="007E4037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huy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híc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s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ử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d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hyperlink r:id="rId14" w:history="1"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>công c</w:t>
                        </w:r>
                        <w:r w:rsidRPr="007E4037">
                          <w:rPr>
                            <w:rStyle w:val="Hyperlink"/>
                            <w:rFonts w:ascii="Calibri" w:hAnsi="Calibri" w:cs="Calibri"/>
                            <w:sz w:val="22"/>
                            <w:szCs w:val="26"/>
                          </w:rPr>
                          <w:t>ụ</w:t>
                        </w:r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 xml:space="preserve"> So sánh ph</w:t>
                        </w:r>
                        <w:r w:rsidRPr="007E4037">
                          <w:rPr>
                            <w:rStyle w:val="Hyperlink"/>
                            <w:rFonts w:ascii="Calibri" w:hAnsi="Calibri" w:cs="Calibri"/>
                            <w:sz w:val="22"/>
                            <w:szCs w:val="26"/>
                          </w:rPr>
                          <w:t>ầ</w:t>
                        </w:r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>n th</w:t>
                        </w:r>
                        <w:r w:rsidRPr="007E4037">
                          <w:rPr>
                            <w:rStyle w:val="Hyperlink"/>
                            <w:rFonts w:ascii="Calibri" w:hAnsi="Calibri" w:cs="Calibri" w:hint="cs"/>
                            <w:sz w:val="22"/>
                            <w:szCs w:val="26"/>
                          </w:rPr>
                          <w:t>ư</w:t>
                        </w:r>
                        <w:r w:rsidRPr="007E4037">
                          <w:rPr>
                            <w:rStyle w:val="Hyperlink"/>
                            <w:rFonts w:ascii="Calibri" w:hAnsi="Calibri" w:cs="Calibri"/>
                            <w:sz w:val="22"/>
                            <w:szCs w:val="26"/>
                          </w:rPr>
                          <w:t>ở</w:t>
                        </w:r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>ng h</w:t>
                        </w:r>
                        <w:r w:rsidRPr="007E4037">
                          <w:rPr>
                            <w:rStyle w:val="Hyperlink"/>
                            <w:rFonts w:ascii="Calibri" w:hAnsi="Calibri" w:cs="Calibri"/>
                            <w:sz w:val="22"/>
                            <w:szCs w:val="26"/>
                          </w:rPr>
                          <w:t>ỗ</w:t>
                        </w:r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 xml:space="preserve"> tr</w:t>
                        </w:r>
                        <w:r w:rsidRPr="007E4037">
                          <w:rPr>
                            <w:rStyle w:val="Hyperlink"/>
                            <w:rFonts w:ascii="Calibri" w:hAnsi="Calibri" w:cs="Calibri"/>
                            <w:sz w:val="22"/>
                            <w:szCs w:val="26"/>
                          </w:rPr>
                          <w:t>ợ</w:t>
                        </w:r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 xml:space="preserve"> c</w:t>
                        </w:r>
                        <w:r w:rsidRPr="007E4037">
                          <w:rPr>
                            <w:rStyle w:val="Hyperlink"/>
                            <w:rFonts w:ascii="Calibri" w:hAnsi="Calibri" w:cs="Calibri"/>
                            <w:sz w:val="22"/>
                            <w:szCs w:val="26"/>
                          </w:rPr>
                          <w:t>ủ</w:t>
                        </w:r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>a BigFuture.</w:t>
                        </w:r>
                      </w:hyperlink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ó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ể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ìm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y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ô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ụ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ày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: </w:t>
                      </w:r>
                      <w:hyperlink r:id="rId15" w:history="1">
                        <w:r w:rsidRPr="007E4037">
                          <w:rPr>
                            <w:rStyle w:val="Hyperlink"/>
                            <w:rFonts w:ascii="Trebuchet MS" w:hAnsi="Trebuchet MS"/>
                            <w:sz w:val="22"/>
                            <w:szCs w:val="26"/>
                          </w:rPr>
                          <w:t>https://bigfuture.collegeboard.org/pay-for-college/financial-aid-awards/compare-aid-calculator</w:t>
                        </w:r>
                      </w:hyperlink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.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Công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ụ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cho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phép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so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sánh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ớ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ố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gh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ị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ỗ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ớ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hau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.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ói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ữ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="00887AF9" w:rsidRPr="00887AF9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ào</w:t>
                      </w:r>
                      <w:proofErr w:type="spellEnd"/>
                      <w:r w:rsidR="00887AF9" w:rsidRP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u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ỗ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ố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ó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là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ố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ổ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ể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hô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?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Gó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ỗ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à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hù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gia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ì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?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Gó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ỗ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à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hù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ớ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iêu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d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ủ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a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?</w:t>
                      </w:r>
                    </w:p>
                    <w:p w14:paraId="5A85FF57" w14:textId="3297D4B2" w:rsidR="003F3B58" w:rsidRPr="007E4037" w:rsidRDefault="003F3B58" w:rsidP="007E4037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Khi con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ủ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a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quy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ị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u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ố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à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à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ãy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ể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ô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á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á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ậ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con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quy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ị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ày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. Con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ủ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a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ậ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l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ậ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à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ộ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ể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ộ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ỗ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ó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.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ạ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hô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ó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ă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ãy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g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o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ă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hò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ỗ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í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ể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giú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.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o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ra,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ãy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ớ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g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ử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ỳ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à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l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ệ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u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>nào</w:t>
                      </w:r>
                      <w:proofErr w:type="spellEnd"/>
                      <w:r w:rsidR="00887AF9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ã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yêu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ầ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u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11AAC283" w14:textId="77777777" w:rsidR="003F3B58" w:rsidRPr="007E4037" w:rsidRDefault="003F3B58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</w:p>
                    <w:p w14:paraId="5EF4D7FB" w14:textId="1CDA9F80" w:rsidR="003F3B58" w:rsidRPr="007E4037" w:rsidRDefault="003F3B58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16"/>
                          <w:szCs w:val="26"/>
                        </w:rPr>
                      </w:pP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si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a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ro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dan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sách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h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ờ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ho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khô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ợ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m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ờ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ê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g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ặ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hâ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iê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đ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ể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ông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tin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v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ề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á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b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ướ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i</w:t>
                      </w:r>
                      <w:r w:rsidRPr="007E4037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>theo.</w:t>
                      </w:r>
                      <w:proofErr w:type="spellEnd"/>
                      <w:r w:rsidRPr="007E4037">
                        <w:rPr>
                          <w:rFonts w:ascii="Trebuchet MS" w:hAnsi="Trebuchet MS"/>
                          <w:sz w:val="22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7537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F808D57" wp14:editId="21BAF569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0332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54E736" w14:textId="1DB47CC1" w:rsidR="003F3B58" w:rsidRPr="00175371" w:rsidRDefault="003F3B5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08D57" id="Text Box 8" o:spid="_x0000_s1029" type="#_x0000_t202" style="position:absolute;margin-left:523.85pt;margin-top:512.9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skv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UT4aDS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" fillcolor="#090" stroked="f" strokeweight=".5pt">
                <v:textbox>
                  <w:txbxContent>
                    <w:p w14:paraId="3654E736" w14:textId="1DB47CC1" w:rsidR="003F3B58" w:rsidRPr="00175371" w:rsidRDefault="003F3B5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175371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657678" wp14:editId="7B7E8B58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ADDE88" w14:textId="75AC92DD" w:rsidR="003F3B58" w:rsidRPr="00307E8A" w:rsidRDefault="00307E8A" w:rsidP="00307E8A">
                            <w:pPr>
                              <w:pStyle w:val="NoSpacing"/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</w:pP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Otterbot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là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dịch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vụ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nhắ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tin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miễ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phí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được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hiết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kế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để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giúp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sinh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viê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ại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Washington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ó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định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hướng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về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hỗ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rợ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ài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hính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ho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giáo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dục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đại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học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/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ao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đẳng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và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nghề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nghiệp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Sinh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viê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ó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hể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ruy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ập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Otterbot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hông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qua tin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nhắ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vă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bả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24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giờ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một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ngày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bảy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ngày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một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uầ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Soạn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“Hi Otter” (Xin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hào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Otter)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rồi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gửi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ới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số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360-928-7281.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Để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ìm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hiểu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hêm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truy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>cập</w:t>
                            </w:r>
                            <w:proofErr w:type="spellEnd"/>
                            <w:r w:rsidRPr="00307E8A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07E8A">
                              <w:rPr>
                                <w:rStyle w:val="A3"/>
                                <w:sz w:val="22"/>
                                <w:szCs w:val="22"/>
                              </w:rPr>
                              <w:t>https://wsac.wa.gov/otterbot</w:t>
                            </w:r>
                          </w:p>
                          <w:p w14:paraId="44273DC2" w14:textId="7861AC87" w:rsidR="003F3B58" w:rsidRPr="00A10B5C" w:rsidRDefault="003F3B58" w:rsidP="00F7673B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57678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2CADDE88" w14:textId="75AC92DD" w:rsidR="003F3B58" w:rsidRPr="00307E8A" w:rsidRDefault="00307E8A" w:rsidP="00307E8A">
                      <w:pPr>
                        <w:pStyle w:val="NoSpacing"/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</w:pP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Otterbot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là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dịch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vụ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nhắ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tin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miễ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phí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được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hiết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kế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để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giúp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sinh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viê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ại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Washington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ó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định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hướng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về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hỗ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rợ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ài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hính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ho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giáo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dục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đại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học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/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ao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đẳng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và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nghề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nghiệp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Sinh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viê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ó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hể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ruy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ập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Otterbot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hông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qua tin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nhắ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vă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bả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24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giờ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một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ngày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bảy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ngày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một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uầ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Soạn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“Hi Otter” (Xin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hào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Otter)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rồi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gửi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ới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số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360-928-7281.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Để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ìm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hiểu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hêm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truy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>cập</w:t>
                      </w:r>
                      <w:proofErr w:type="spellEnd"/>
                      <w:r w:rsidRPr="00307E8A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r w:rsidRPr="00307E8A">
                        <w:rPr>
                          <w:rStyle w:val="A3"/>
                          <w:sz w:val="22"/>
                          <w:szCs w:val="22"/>
                        </w:rPr>
                        <w:t>https://wsac.wa.gov/otterbot</w:t>
                      </w:r>
                    </w:p>
                    <w:p w14:paraId="44273DC2" w14:textId="7861AC87" w:rsidR="003F3B58" w:rsidRPr="00A10B5C" w:rsidRDefault="003F3B58" w:rsidP="00F7673B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B4A030" wp14:editId="6C72169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67C877" w14:textId="1F18DABD" w:rsidR="003F3B58" w:rsidRPr="00685C13" w:rsidRDefault="00053E5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B4A03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A67C877" w14:textId="1F18DABD" w:rsidR="003F3B58" w:rsidRPr="00685C13" w:rsidRDefault="00053E5E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D9B828" wp14:editId="0E7AC8F3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25C415B" w14:textId="568A48B3" w:rsidR="003F3B58" w:rsidRDefault="00AB4565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3F3B58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3F3B5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84400DE" w14:textId="77777777" w:rsidR="003F3B58" w:rsidRPr="00874387" w:rsidRDefault="003F3B5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3E2496B" w14:textId="3A5FC6CF" w:rsidR="003F3B58" w:rsidRDefault="00AB4565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r w:rsidR="003F3B58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3F3B5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B2788FA" w14:textId="77777777" w:rsidR="003F3B58" w:rsidRDefault="003F3B58" w:rsidP="00874387">
                            <w:pPr>
                              <w:pStyle w:val="NoSpacing"/>
                            </w:pPr>
                          </w:p>
                          <w:p w14:paraId="36BEC95F" w14:textId="77777777" w:rsidR="003F3B58" w:rsidRDefault="003F3B58" w:rsidP="00874387">
                            <w:pPr>
                              <w:pStyle w:val="NoSpacing"/>
                            </w:pPr>
                          </w:p>
                          <w:p w14:paraId="50400060" w14:textId="3F1765B9" w:rsidR="003F3B58" w:rsidRPr="00F35BE3" w:rsidRDefault="00AB4565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3F3B58" w:rsidRPr="00F35BE3">
                              <w:rPr>
                                <w:sz w:val="28"/>
                              </w:rPr>
                              <w:t>:</w:t>
                            </w:r>
                            <w:r w:rsidR="003F3B58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3F3B5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9B82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25C415B" w14:textId="568A48B3" w:rsidR="003F3B58" w:rsidRDefault="00AB4565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3F3B58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3F3B5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84400DE" w14:textId="77777777" w:rsidR="003F3B58" w:rsidRPr="00874387" w:rsidRDefault="003F3B58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3E2496B" w14:textId="3A5FC6CF" w:rsidR="003F3B58" w:rsidRDefault="00AB4565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r w:rsidR="003F3B58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3F3B5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B2788FA" w14:textId="77777777" w:rsidR="003F3B58" w:rsidRDefault="003F3B58" w:rsidP="00874387">
                      <w:pPr>
                        <w:pStyle w:val="NoSpacing"/>
                      </w:pPr>
                    </w:p>
                    <w:p w14:paraId="36BEC95F" w14:textId="77777777" w:rsidR="003F3B58" w:rsidRDefault="003F3B58" w:rsidP="00874387">
                      <w:pPr>
                        <w:pStyle w:val="NoSpacing"/>
                      </w:pPr>
                    </w:p>
                    <w:p w14:paraId="50400060" w14:textId="3F1765B9" w:rsidR="003F3B58" w:rsidRPr="00F35BE3" w:rsidRDefault="00AB4565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3F3B58" w:rsidRPr="00F35BE3">
                        <w:rPr>
                          <w:sz w:val="28"/>
                        </w:rPr>
                        <w:t>:</w:t>
                      </w:r>
                      <w:r w:rsidR="003F3B58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3F3B5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D7A3DD2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77BD3D8" wp14:editId="047AB67A">
                <wp:simplePos x="0" y="0"/>
                <wp:positionH relativeFrom="column">
                  <wp:posOffset>2293620</wp:posOffset>
                </wp:positionH>
                <wp:positionV relativeFrom="paragraph">
                  <wp:posOffset>68580</wp:posOffset>
                </wp:positionV>
                <wp:extent cx="4890135" cy="2141220"/>
                <wp:effectExtent l="0" t="0" r="24765" b="1143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141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C8FE6" w14:textId="1FC88C4B" w:rsidR="003F3B58" w:rsidRDefault="00A10B5C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1CA94B5D" w14:textId="3AB3763A" w:rsidR="003F3B58" w:rsidRPr="00696E04" w:rsidRDefault="00A10B5C" w:rsidP="008145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="003F3B5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5BCFC56" w14:textId="77777777" w:rsidR="003F3B58" w:rsidRPr="00696E04" w:rsidRDefault="003F3B58" w:rsidP="00814515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E294901" w14:textId="77777777" w:rsidR="003F3B58" w:rsidRDefault="003F3B5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BD3D8" id="_x0000_s1033" type="#_x0000_t202" style="position:absolute;margin-left:180.6pt;margin-top:5.4pt;width:385.05pt;height:168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" filled="f" strokecolor="#d9d9d9">
                <v:textbox>
                  <w:txbxContent>
                    <w:p w14:paraId="437C8FE6" w14:textId="1FC88C4B" w:rsidR="003F3B58" w:rsidRDefault="00A10B5C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1CA94B5D" w14:textId="3AB3763A" w:rsidR="003F3B58" w:rsidRPr="00696E04" w:rsidRDefault="00A10B5C" w:rsidP="008145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="003F3B5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25BCFC56" w14:textId="77777777" w:rsidR="003F3B58" w:rsidRPr="00696E04" w:rsidRDefault="003F3B58" w:rsidP="00814515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5E294901" w14:textId="77777777" w:rsidR="003F3B58" w:rsidRDefault="003F3B5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B711DA" wp14:editId="7434C67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980579" w14:textId="2DD7E374" w:rsidR="003F3B58" w:rsidRPr="00661D0B" w:rsidRDefault="003F3B58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2316C0CF" w14:textId="77777777" w:rsidR="003F3B58" w:rsidRPr="00F45C84" w:rsidRDefault="003F3B58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AEF9479" w14:textId="77777777" w:rsidR="003F3B58" w:rsidRPr="009E4AFB" w:rsidRDefault="003F3B5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711D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0980579" w14:textId="2DD7E374" w:rsidR="003F3B58" w:rsidRPr="00661D0B" w:rsidRDefault="003F3B58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2316C0CF" w14:textId="77777777" w:rsidR="003F3B58" w:rsidRPr="00F45C84" w:rsidRDefault="003F3B58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AEF9479" w14:textId="77777777" w:rsidR="003F3B58" w:rsidRPr="009E4AFB" w:rsidRDefault="003F3B5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A26879" w14:textId="77777777" w:rsidR="00671A4B" w:rsidRPr="001B2141" w:rsidRDefault="0081451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AF91A3" wp14:editId="1572E72B">
                <wp:simplePos x="0" y="0"/>
                <wp:positionH relativeFrom="column">
                  <wp:posOffset>2293620</wp:posOffset>
                </wp:positionH>
                <wp:positionV relativeFrom="paragraph">
                  <wp:posOffset>1934210</wp:posOffset>
                </wp:positionV>
                <wp:extent cx="4922352" cy="587502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8750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07B25" w14:textId="6708FC8F" w:rsidR="003F3B58" w:rsidRPr="00053E5E" w:rsidRDefault="00A10B5C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  <w:r w:rsidR="003F3B58" w:rsidRPr="00053E5E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19992BB3" w14:textId="77777777" w:rsidR="003F3B58" w:rsidRPr="00053E5E" w:rsidRDefault="003F3B58" w:rsidP="003F3B5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So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sánh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p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ở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ừ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quy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-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í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oá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chi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a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?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quy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ớ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gà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1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á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5.</w:t>
                            </w:r>
                          </w:p>
                          <w:p w14:paraId="242E2774" w14:textId="6373E464" w:rsidR="003F3B58" w:rsidRPr="00053E5E" w:rsidRDefault="003F3B58" w:rsidP="003F3B5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Khi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quy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mu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ố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heo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ó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ý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ủ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ó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kho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i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ắ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bu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ớ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gà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1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á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5.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ó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ă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phò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ỡ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go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ra,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l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2876AF9B" w14:textId="58B04C00" w:rsidR="003F3B58" w:rsidRPr="00053E5E" w:rsidRDefault="003F3B58" w:rsidP="003F3B5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gi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ữ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i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ể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ở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ứ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ừ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ỡ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ở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C3B9A2F" w14:textId="77777777" w:rsidR="003F3B58" w:rsidRPr="00053E5E" w:rsidRDefault="003F3B58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  <w:p w14:paraId="4596E4DA" w14:textId="633E4D3F" w:rsidR="003F3B58" w:rsidRPr="00053E5E" w:rsidRDefault="00A10B5C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426A3E0B" w14:textId="77777777" w:rsidR="00053E5E" w:rsidRPr="00053E5E" w:rsidRDefault="00053E5E" w:rsidP="00053E5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x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ờ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Khi con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ắ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ừ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quy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p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ì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0DAF3DB" w14:textId="77777777" w:rsidR="00053E5E" w:rsidRPr="00053E5E" w:rsidRDefault="00053E5E" w:rsidP="00053E5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Con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ỡ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ở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ó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ắ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ắ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ằ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ú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ý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á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ứ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789CEDC6" w14:textId="36DA63BB" w:rsidR="003F3B58" w:rsidRPr="00053E5E" w:rsidRDefault="00053E5E" w:rsidP="00053E5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oà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ụ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gi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ờ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g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ủ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. Sau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quy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g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ử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ó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văn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phòng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053E5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53E5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53E5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053E5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ỡ</w:t>
                            </w:r>
                            <w:proofErr w:type="spellEnd"/>
                            <w:r w:rsidR="003F3B58" w:rsidRPr="00053E5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75AB493" w14:textId="77777777" w:rsidR="003F3B58" w:rsidRPr="00053E5E" w:rsidRDefault="003F3B58" w:rsidP="00814515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2DCE37C1" w14:textId="77777777" w:rsidR="003F3B58" w:rsidRPr="00053E5E" w:rsidRDefault="003F3B58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5B3DC479" w14:textId="77777777" w:rsidR="003F3B58" w:rsidRPr="00053E5E" w:rsidRDefault="003F3B58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F91A3" id="_x0000_s1035" type="#_x0000_t202" style="position:absolute;margin-left:180.6pt;margin-top:152.3pt;width:387.6pt;height:462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" fillcolor="#e1eee8 [663]" stroked="f">
                <v:textbox>
                  <w:txbxContent>
                    <w:p w14:paraId="22107B25" w14:textId="6708FC8F" w:rsidR="003F3B58" w:rsidRPr="00053E5E" w:rsidRDefault="00A10B5C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  <w:r w:rsidR="003F3B58" w:rsidRPr="00053E5E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19992BB3" w14:textId="77777777" w:rsidR="003F3B58" w:rsidRPr="00053E5E" w:rsidRDefault="003F3B58" w:rsidP="003F3B5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So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sánh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p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ở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ừ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quy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-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í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oá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chi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phí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a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r w:rsidRPr="00053E5E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?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quy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053E5E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ớ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gà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1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á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5.</w:t>
                      </w:r>
                    </w:p>
                    <w:p w14:paraId="242E2774" w14:textId="6373E464" w:rsidR="003F3B58" w:rsidRPr="00053E5E" w:rsidRDefault="003F3B58" w:rsidP="003F3B5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Khi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quy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mu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ố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heo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ó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v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ý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ủ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ó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kho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i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ắ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bu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053E5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yê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ử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à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ớ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gà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1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á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5.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ó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ă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phò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ỡ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go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ra,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ử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kỳ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l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053E5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m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yê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2876AF9B" w14:textId="58B04C00" w:rsidR="003F3B58" w:rsidRPr="00053E5E" w:rsidRDefault="003F3B58" w:rsidP="003F3B5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gi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ữ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i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ể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ố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ở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ứ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ao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!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ừ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l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ỡ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ở</w:t>
                      </w:r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l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053E5E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6C3B9A2F" w14:textId="77777777" w:rsidR="003F3B58" w:rsidRPr="00053E5E" w:rsidRDefault="003F3B58" w:rsidP="00854BA0">
                      <w:pPr>
                        <w:spacing w:after="0" w:line="520" w:lineRule="exact"/>
                        <w:rPr>
                          <w:rFonts w:ascii="Myriad Pro" w:hAnsi="Myriad Pro"/>
                          <w:sz w:val="32"/>
                        </w:rPr>
                      </w:pPr>
                    </w:p>
                    <w:p w14:paraId="4596E4DA" w14:textId="633E4D3F" w:rsidR="003F3B58" w:rsidRPr="00053E5E" w:rsidRDefault="00A10B5C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426A3E0B" w14:textId="77777777" w:rsidR="00053E5E" w:rsidRPr="00053E5E" w:rsidRDefault="00053E5E" w:rsidP="00053E5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x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ử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lý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ờ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r w:rsidRPr="00053E5E">
                        <w:rPr>
                          <w:sz w:val="22"/>
                          <w:szCs w:val="24"/>
                        </w:rPr>
                        <w:t xml:space="preserve">Khi con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ắ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ừ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s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s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053E5E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quy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p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ì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0DAF3DB" w14:textId="77777777" w:rsidR="00053E5E" w:rsidRPr="00053E5E" w:rsidRDefault="00053E5E" w:rsidP="00053E5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ùng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nhau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xét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r w:rsidRPr="00053E5E">
                        <w:rPr>
                          <w:sz w:val="22"/>
                          <w:szCs w:val="24"/>
                        </w:rPr>
                        <w:t xml:space="preserve">Con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s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s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ỡ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ở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ra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ó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o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ắ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ắ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ằ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ú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ý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á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ứ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789CEDC6" w14:textId="36DA63BB" w:rsidR="003F3B58" w:rsidRPr="00053E5E" w:rsidRDefault="00053E5E" w:rsidP="00053E5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oà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ủ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ụ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gi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y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ờ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ng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ủ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053E5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. Sau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kh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quy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s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g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053E5E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053E5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ử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phí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053E5E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053E5E">
                        <w:rPr>
                          <w:sz w:val="22"/>
                          <w:szCs w:val="24"/>
                        </w:rPr>
                        <w:t>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khá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053E5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b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ó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i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053E5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053E5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văn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phòng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h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r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053E5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053E5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053E5E">
                        <w:rPr>
                          <w:sz w:val="22"/>
                          <w:szCs w:val="24"/>
                        </w:rPr>
                        <w:t>đ</w:t>
                      </w:r>
                      <w:r w:rsidRPr="00053E5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ỡ</w:t>
                      </w:r>
                      <w:proofErr w:type="spellEnd"/>
                      <w:r w:rsidR="003F3B58" w:rsidRPr="00053E5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375AB493" w14:textId="77777777" w:rsidR="003F3B58" w:rsidRPr="00053E5E" w:rsidRDefault="003F3B58" w:rsidP="00814515">
                      <w:pPr>
                        <w:pStyle w:val="NoSpacing"/>
                        <w:ind w:left="720"/>
                        <w:rPr>
                          <w:sz w:val="22"/>
                          <w:szCs w:val="24"/>
                        </w:rPr>
                      </w:pPr>
                    </w:p>
                    <w:p w14:paraId="2DCE37C1" w14:textId="77777777" w:rsidR="003F3B58" w:rsidRPr="00053E5E" w:rsidRDefault="003F3B58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5B3DC479" w14:textId="77777777" w:rsidR="003F3B58" w:rsidRPr="00053E5E" w:rsidRDefault="003F3B58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764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1B2500" wp14:editId="50675CAC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192655" cy="89395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93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BEA151" w14:textId="2E2659BC" w:rsidR="003F3B58" w:rsidRPr="00A8764D" w:rsidRDefault="003F3B58" w:rsidP="00A8764D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IN ĐỒN</w:t>
                            </w:r>
                            <w:r w:rsidRPr="00A8764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A8764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3F3B58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g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b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3F3B58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r w:rsidRPr="003F3B58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3F3B58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3F3B5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A8764D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13F59E5" w14:textId="77777777" w:rsidR="003F3B58" w:rsidRPr="00A8764D" w:rsidRDefault="003F3B58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4779D223" w14:textId="77777777" w:rsidR="003F3B58" w:rsidRPr="003F3B58" w:rsidRDefault="003F3B58" w:rsidP="003F3B5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HỰC TẾ</w:t>
                            </w:r>
                            <w:r w:rsidRPr="00A8764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í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d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b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ằ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huy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o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uy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ữ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ữ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b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77F6C12" w14:textId="77777777" w:rsidR="003F3B58" w:rsidRPr="003F3B58" w:rsidRDefault="003F3B58" w:rsidP="003F3B5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5E61C2D5" w14:textId="77777777" w:rsidR="003F3B58" w:rsidRPr="003F3B58" w:rsidRDefault="003F3B58" w:rsidP="003F3B5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ùy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u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quy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mô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h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o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k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uy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h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ă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ò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ăm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77C4C7A" w14:textId="77777777" w:rsidR="003F3B58" w:rsidRPr="003F3B58" w:rsidRDefault="003F3B58" w:rsidP="003F3B5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0B29CEC9" w14:textId="268EE220" w:rsidR="003F3B58" w:rsidRDefault="003F3B58" w:rsidP="003F3B58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g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i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b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o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ho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3F3B5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3B58">
                              <w:rPr>
                                <w:rFonts w:cs="Arial"/>
                                <w:sz w:val="26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DEEA4E6" w14:textId="77777777" w:rsidR="003F3B58" w:rsidRPr="00D5473B" w:rsidRDefault="003F3B58" w:rsidP="00BC460B">
                            <w:pPr>
                              <w:jc w:val="right"/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</w:p>
                          <w:p w14:paraId="2738E805" w14:textId="77777777" w:rsidR="003F3B58" w:rsidRPr="00AC643F" w:rsidRDefault="003F3B58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B2500" id="Text Box 9" o:spid="_x0000_s1036" type="#_x0000_t202" style="position:absolute;margin-left:.6pt;margin-top:14.2pt;width:172.65pt;height:703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" filled="f" stroked="f" strokeweight=".5pt">
                <v:textbox>
                  <w:txbxContent>
                    <w:p w14:paraId="09BEA151" w14:textId="2E2659BC" w:rsidR="003F3B58" w:rsidRPr="00A8764D" w:rsidRDefault="003F3B58" w:rsidP="00A8764D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IN ĐỒN</w:t>
                      </w:r>
                      <w:r w:rsidRPr="00A8764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A8764D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3F3B58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bao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g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b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3F3B58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t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r w:rsidRPr="003F3B58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c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3F3B58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3F3B5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A8764D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13F59E5" w14:textId="77777777" w:rsidR="003F3B58" w:rsidRPr="00A8764D" w:rsidRDefault="003F3B58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4779D223" w14:textId="77777777" w:rsidR="003F3B58" w:rsidRPr="003F3B58" w:rsidRDefault="003F3B58" w:rsidP="003F3B5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HỰC TẾ</w:t>
                      </w:r>
                      <w:r w:rsidRPr="00A8764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hát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qua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ác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làm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u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í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d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ụ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: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b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ằ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ác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ó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huy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au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o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hát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qua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uy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ữ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ũ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ữ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b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úp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277F6C12" w14:textId="77777777" w:rsidR="003F3B58" w:rsidRPr="003F3B58" w:rsidRDefault="003F3B58" w:rsidP="003F3B5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5E61C2D5" w14:textId="77777777" w:rsidR="003F3B58" w:rsidRPr="003F3B58" w:rsidRDefault="003F3B58" w:rsidP="003F3B5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ùy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u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à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quy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mô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h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o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ít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k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ă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uy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h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ũ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làm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ă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hò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a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ăm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677C4C7A" w14:textId="77777777" w:rsidR="003F3B58" w:rsidRPr="003F3B58" w:rsidRDefault="003F3B58" w:rsidP="003F3B5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0B29CEC9" w14:textId="268EE220" w:rsidR="003F3B58" w:rsidRDefault="003F3B58" w:rsidP="003F3B58">
                      <w:pPr>
                        <w:pStyle w:val="NoSpacing"/>
                        <w:rPr>
                          <w:rFonts w:cs="Arial"/>
                          <w:sz w:val="20"/>
                          <w:szCs w:val="26"/>
                        </w:rPr>
                      </w:pP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qua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ũ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qua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g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i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b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o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ho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3F3B5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3F3B58">
                        <w:rPr>
                          <w:rFonts w:cs="Arial"/>
                          <w:sz w:val="26"/>
                          <w:szCs w:val="26"/>
                        </w:rPr>
                        <w:t>khác</w:t>
                      </w:r>
                      <w:proofErr w:type="spellEnd"/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5DEEA4E6" w14:textId="77777777" w:rsidR="003F3B58" w:rsidRPr="00D5473B" w:rsidRDefault="003F3B58" w:rsidP="00BC460B">
                      <w:pPr>
                        <w:jc w:val="right"/>
                        <w:rPr>
                          <w:rFonts w:cs="Arial"/>
                          <w:sz w:val="14"/>
                          <w:szCs w:val="20"/>
                        </w:rPr>
                      </w:pPr>
                    </w:p>
                    <w:p w14:paraId="2738E805" w14:textId="77777777" w:rsidR="003F3B58" w:rsidRPr="00AC643F" w:rsidRDefault="003F3B58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250F7" w14:textId="77777777" w:rsidR="00F14F22" w:rsidRDefault="00F14F22" w:rsidP="009909CD">
      <w:pPr>
        <w:spacing w:after="0" w:line="240" w:lineRule="auto"/>
      </w:pPr>
      <w:r>
        <w:separator/>
      </w:r>
    </w:p>
  </w:endnote>
  <w:endnote w:type="continuationSeparator" w:id="0">
    <w:p w14:paraId="7D7408EB" w14:textId="77777777" w:rsidR="00F14F22" w:rsidRDefault="00F14F22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C0964" w14:textId="77777777" w:rsidR="00CF1AF5" w:rsidRDefault="00CF1A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40B2" w14:textId="77777777" w:rsidR="003F3B58" w:rsidRDefault="003F3B58" w:rsidP="001C226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ED0D17B" wp14:editId="0C01554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338C588" w14:textId="104F9F82" w:rsidR="003F3B58" w:rsidRPr="00D46648" w:rsidRDefault="00A10B5C" w:rsidP="001C226D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CF1AF5" w:rsidRPr="007235E3">
        <w:rPr>
          <w:rStyle w:val="Hyperlink"/>
        </w:rPr>
        <w:t>https://gearup.wa.gov/students-families</w:t>
      </w:r>
    </w:hyperlink>
    <w:r w:rsidR="00CF1AF5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3F3B58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77F33" w14:textId="77777777" w:rsidR="00CF1AF5" w:rsidRDefault="00CF1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81BD1" w14:textId="77777777" w:rsidR="00F14F22" w:rsidRDefault="00F14F22" w:rsidP="009909CD">
      <w:pPr>
        <w:spacing w:after="0" w:line="240" w:lineRule="auto"/>
      </w:pPr>
      <w:r>
        <w:separator/>
      </w:r>
    </w:p>
  </w:footnote>
  <w:footnote w:type="continuationSeparator" w:id="0">
    <w:p w14:paraId="71E43EF0" w14:textId="77777777" w:rsidR="00F14F22" w:rsidRDefault="00F14F22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69FBC" w14:textId="77777777" w:rsidR="00CF1AF5" w:rsidRDefault="00CF1A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61036" w14:textId="77777777" w:rsidR="00CF1AF5" w:rsidRDefault="00CF1A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252AB" w14:textId="77777777" w:rsidR="00CF1AF5" w:rsidRDefault="00CF1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874"/>
    <w:multiLevelType w:val="hybridMultilevel"/>
    <w:tmpl w:val="3564AA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5066C"/>
    <w:multiLevelType w:val="hybridMultilevel"/>
    <w:tmpl w:val="2BD286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57F06"/>
    <w:multiLevelType w:val="hybridMultilevel"/>
    <w:tmpl w:val="DD1E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B5D85"/>
    <w:multiLevelType w:val="hybridMultilevel"/>
    <w:tmpl w:val="FFC851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53C27"/>
    <w:multiLevelType w:val="hybridMultilevel"/>
    <w:tmpl w:val="E774FC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IyNTazNDI1MrdU0lEKTi0uzszPAykwqgUA7IRLXiwAAAA="/>
  </w:docVars>
  <w:rsids>
    <w:rsidRoot w:val="001B2141"/>
    <w:rsid w:val="00023E72"/>
    <w:rsid w:val="00026B84"/>
    <w:rsid w:val="00053E5E"/>
    <w:rsid w:val="00076C3A"/>
    <w:rsid w:val="000C40B8"/>
    <w:rsid w:val="000D20E1"/>
    <w:rsid w:val="000E0CED"/>
    <w:rsid w:val="000E6D06"/>
    <w:rsid w:val="000F4D1F"/>
    <w:rsid w:val="001006E1"/>
    <w:rsid w:val="001733BE"/>
    <w:rsid w:val="00175371"/>
    <w:rsid w:val="001956B9"/>
    <w:rsid w:val="001968F4"/>
    <w:rsid w:val="001A6610"/>
    <w:rsid w:val="001B2141"/>
    <w:rsid w:val="001B5B1E"/>
    <w:rsid w:val="001C226D"/>
    <w:rsid w:val="001C5D6A"/>
    <w:rsid w:val="001D16DC"/>
    <w:rsid w:val="001D41E3"/>
    <w:rsid w:val="001D5F2E"/>
    <w:rsid w:val="001E7D84"/>
    <w:rsid w:val="001F06EE"/>
    <w:rsid w:val="0026582E"/>
    <w:rsid w:val="00266A00"/>
    <w:rsid w:val="00275C50"/>
    <w:rsid w:val="00287F5E"/>
    <w:rsid w:val="00290E97"/>
    <w:rsid w:val="002D5A0C"/>
    <w:rsid w:val="002E67A9"/>
    <w:rsid w:val="00307E8A"/>
    <w:rsid w:val="00356A1E"/>
    <w:rsid w:val="00370512"/>
    <w:rsid w:val="003A596D"/>
    <w:rsid w:val="003D5B47"/>
    <w:rsid w:val="003E771B"/>
    <w:rsid w:val="003F3B58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62047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E4037"/>
    <w:rsid w:val="007F6F23"/>
    <w:rsid w:val="008020C0"/>
    <w:rsid w:val="008110A7"/>
    <w:rsid w:val="00814515"/>
    <w:rsid w:val="00841577"/>
    <w:rsid w:val="00854BA0"/>
    <w:rsid w:val="00855DB9"/>
    <w:rsid w:val="00862933"/>
    <w:rsid w:val="00874387"/>
    <w:rsid w:val="00887AF9"/>
    <w:rsid w:val="008916E0"/>
    <w:rsid w:val="008A4FE5"/>
    <w:rsid w:val="008B1059"/>
    <w:rsid w:val="008C02B8"/>
    <w:rsid w:val="008C359D"/>
    <w:rsid w:val="008C6CD8"/>
    <w:rsid w:val="008F484C"/>
    <w:rsid w:val="00914C2A"/>
    <w:rsid w:val="00940823"/>
    <w:rsid w:val="0094514A"/>
    <w:rsid w:val="0095282D"/>
    <w:rsid w:val="00972CAE"/>
    <w:rsid w:val="00980FFC"/>
    <w:rsid w:val="00981E73"/>
    <w:rsid w:val="00987391"/>
    <w:rsid w:val="009909CD"/>
    <w:rsid w:val="009B09EE"/>
    <w:rsid w:val="009B4D70"/>
    <w:rsid w:val="009C6715"/>
    <w:rsid w:val="009D625C"/>
    <w:rsid w:val="009E0635"/>
    <w:rsid w:val="00A10B5C"/>
    <w:rsid w:val="00A25076"/>
    <w:rsid w:val="00A448B3"/>
    <w:rsid w:val="00A51106"/>
    <w:rsid w:val="00A810E8"/>
    <w:rsid w:val="00A8764D"/>
    <w:rsid w:val="00A924DC"/>
    <w:rsid w:val="00AB4565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0A24"/>
    <w:rsid w:val="00BF14A8"/>
    <w:rsid w:val="00BF154F"/>
    <w:rsid w:val="00C124B0"/>
    <w:rsid w:val="00C442A4"/>
    <w:rsid w:val="00C7202C"/>
    <w:rsid w:val="00C8734F"/>
    <w:rsid w:val="00C91747"/>
    <w:rsid w:val="00CA36F6"/>
    <w:rsid w:val="00CD2DEC"/>
    <w:rsid w:val="00CD6DB0"/>
    <w:rsid w:val="00CE5BCB"/>
    <w:rsid w:val="00CF1AF5"/>
    <w:rsid w:val="00CF1D50"/>
    <w:rsid w:val="00D14F9D"/>
    <w:rsid w:val="00D257AF"/>
    <w:rsid w:val="00D321C2"/>
    <w:rsid w:val="00D41B67"/>
    <w:rsid w:val="00D5473B"/>
    <w:rsid w:val="00DE4EC4"/>
    <w:rsid w:val="00E1055A"/>
    <w:rsid w:val="00E60298"/>
    <w:rsid w:val="00E805E9"/>
    <w:rsid w:val="00ED30A6"/>
    <w:rsid w:val="00F010F1"/>
    <w:rsid w:val="00F03301"/>
    <w:rsid w:val="00F14F22"/>
    <w:rsid w:val="00F35BE3"/>
    <w:rsid w:val="00F40A18"/>
    <w:rsid w:val="00F56DB3"/>
    <w:rsid w:val="00F7673B"/>
    <w:rsid w:val="00F95852"/>
    <w:rsid w:val="00FC0F14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0AB12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E4037"/>
    <w:rPr>
      <w:color w:val="605E5C"/>
      <w:shd w:val="clear" w:color="auto" w:fill="E1DFDD"/>
    </w:rPr>
  </w:style>
  <w:style w:type="paragraph" w:customStyle="1" w:styleId="Default">
    <w:name w:val="Default"/>
    <w:rsid w:val="00307E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rsid w:val="00307E8A"/>
    <w:rPr>
      <w:color w:val="164479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awards/compare-aid-calculator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financial-aid-awards/compare-aid-calculator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awards/compare-aid-calculator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financial-aid-awards/compare-aid-calculator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90DDB"/>
    <w:rsid w:val="008B0559"/>
    <w:rsid w:val="008C7997"/>
    <w:rsid w:val="00A31BA8"/>
    <w:rsid w:val="00A523FA"/>
    <w:rsid w:val="00BD4B9E"/>
    <w:rsid w:val="00C7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BC16EE-AD5C-4AA7-AD45-939533CB8B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7-03T15:48:00Z</dcterms:created>
  <dcterms:modified xsi:type="dcterms:W3CDTF">2022-03-10T22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